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4" w:name="internship-application-letter"/>
    <w:p>
      <w:pPr>
        <w:pStyle w:val="Heading1"/>
      </w:pPr>
      <w:r>
        <w:t xml:space="preserve">Internship Application Letter</w:t>
      </w:r>
    </w:p>
    <w:bookmarkStart w:id="22" w:name="Xa8e29c6777381aba4af30f650b007152f7290c1"/>
    <w:p>
      <w:pPr>
        <w:pStyle w:val="Heading2"/>
      </w:pPr>
      <w:r>
        <w:t xml:space="preserve">Human Resources Manager Internship Opportunity in Chile Santiago</w:t>
      </w:r>
    </w:p>
    <w:p>
      <w:pPr>
        <w:pStyle w:val="FirstParagraph"/>
      </w:pPr>
      <w:r>
        <w:t xml:space="preserve">[Your Full Name]</w:t>
      </w:r>
    </w:p>
    <w:p>
      <w:pPr>
        <w:pStyle w:val="BodyText"/>
      </w:pPr>
      <w:r>
        <w:t xml:space="preserve">[Your Address]</w:t>
      </w:r>
    </w:p>
    <w:p>
      <w:pPr>
        <w:pStyle w:val="BodyText"/>
      </w:pPr>
      <w:r>
        <w:t xml:space="preserve">Santiago, Chile</w:t>
      </w:r>
    </w:p>
    <w:p>
      <w:pPr>
        <w:pStyle w:val="BodyText"/>
      </w:pPr>
      <w:r>
        <w:t xml:space="preserve">Email: [your.email@example.com] | Phone: [+56 9 XXX XXXX]</w:t>
      </w:r>
    </w:p>
    <w:p>
      <w:pPr>
        <w:pStyle w:val="BodyText"/>
      </w:pPr>
      <w:r>
        <w:t xml:space="preserve">[Date]</w:t>
      </w:r>
    </w:p>
    <w:bookmarkStart w:id="20" w:name="hiring-manager"/>
    <w:p>
      <w:pPr>
        <w:pStyle w:val="Heading3"/>
      </w:pPr>
      <w:r>
        <w:t xml:space="preserve">Hiring Manager</w:t>
      </w:r>
    </w:p>
    <w:bookmarkEnd w:id="20"/>
    <w:bookmarkStart w:id="21" w:name="company-name"/>
    <w:p>
      <w:pPr>
        <w:pStyle w:val="Heading3"/>
      </w:pPr>
      <w:r>
        <w:t xml:space="preserve">[Company Name]</w:t>
      </w:r>
    </w:p>
    <w:p>
      <w:pPr>
        <w:pStyle w:val="FirstParagraph"/>
      </w:pPr>
      <w:r>
        <w:t xml:space="preserve">[Company Address]</w:t>
      </w:r>
    </w:p>
    <w:p>
      <w:pPr>
        <w:pStyle w:val="BodyText"/>
      </w:pPr>
      <w:r>
        <w:t xml:space="preserve">Santiago, Chile</w:t>
      </w:r>
    </w:p>
    <w:bookmarkEnd w:id="21"/>
    <w:bookmarkEnd w:id="22"/>
    <w:bookmarkStart w:id="23" w:name="dear-hiring-manager"/>
    <w:p>
      <w:pPr>
        <w:pStyle w:val="Heading2"/>
      </w:pPr>
      <w:r>
        <w:t xml:space="preserve">Dear Hiring Manager,</w:t>
      </w:r>
    </w:p>
    <w:p>
      <w:pPr>
        <w:pStyle w:val="FirstParagraph"/>
      </w:pPr>
      <w:r>
        <w:t xml:space="preserve">It is with profound enthusiasm that I submit my application for the Human Resources Management Internship position within your esteemed organization in Chile Santiago. As a dedicated student pursuing my Master's in Business Administration with a specialization in Human Resource Management at Pontificia Universidad Católica de Chile, I have meticulously prepared to contribute to your team while developing the strategic competencies required to excel as a future</w:t>
      </w:r>
      <w:r>
        <w:t xml:space="preserve"> </w:t>
      </w:r>
      <w:r>
        <w:rPr>
          <w:iCs/>
          <w:i/>
        </w:rPr>
        <w:t xml:space="preserve">Human Resources Manager</w:t>
      </w:r>
      <w:r>
        <w:t xml:space="preserve">. My academic foundation, coupled with hands-on experience in cross-cultural talent development across Latin American markets, aligns precisely with the innovative HR initiatives driving Chile Santiago's dynamic corporate landscape.</w:t>
      </w:r>
    </w:p>
    <w:p>
      <w:pPr>
        <w:pStyle w:val="BodyText"/>
      </w:pPr>
      <w:r>
        <w:t xml:space="preserve">The decision to pursue this internship in Santiago stems from my deep admiration for how Chilean companies like yours have pioneered progressive HR practices that balance global standards with local cultural intelligence. During my research into your company's recognition as a "Great Place to Work" in Latin America, I was particularly inspired by your recent implementation of the</w:t>
      </w:r>
      <w:r>
        <w:t xml:space="preserve"> </w:t>
      </w:r>
      <w:r>
        <w:rPr>
          <w:iCs/>
          <w:i/>
        </w:rPr>
        <w:t xml:space="preserve">"Inclusive Talent Acceleration Program"</w:t>
      </w:r>
      <w:r>
        <w:t xml:space="preserve">—a framework designed to bridge gender gaps in leadership roles across Santiago's corporate sector. This initiative resonates with my academic thesis on "Culturally Responsive Leadership Development in Emerging Markets," which I completed under Professor María Fernanda Valenzuela's mentorship. My analysis of Chilean HR case studies confirmed that Santiago has become the strategic nexus for HR innovation throughout South America, making it the ideal environment to launch my career as a</w:t>
      </w:r>
      <w:r>
        <w:t xml:space="preserve"> </w:t>
      </w:r>
      <w:r>
        <w:rPr>
          <w:iCs/>
          <w:i/>
        </w:rPr>
        <w:t xml:space="preserve">Human Resources Manager</w:t>
      </w:r>
      <w:r>
        <w:t xml:space="preserve">.</w:t>
      </w:r>
    </w:p>
    <w:p>
      <w:pPr>
        <w:pStyle w:val="BodyText"/>
      </w:pPr>
      <w:r>
        <w:t xml:space="preserve">My academic journey at Universidad de Chile has equipped me with specialized skills directly transferable to your internship requirements. In my recent course "Strategic HR Analytics," I developed a predictive model for employee retention in Chilean tech firms using SAP SuccessFactors data—identifying that 68% of turnover stemmed from inadequate career pathing rather than compensation. This project culminated in a presentation to the Chilean Society for Human Resources (SOCHIR), where I demonstrated how localized mentorship frameworks could reduce attrition by 22%. Additionally, my internship at Corporación MAPFRE Chile provided firsthand experience with labor law compliance under Chile's new Labor Code (Decree Law 3500), where I assisted in redesigning onboarding protocols for 150+ new hires across Santiago's metropolitan offices.</w:t>
      </w:r>
    </w:p>
    <w:p>
      <w:pPr>
        <w:pStyle w:val="BodyText"/>
      </w:pPr>
      <w:r>
        <w:t xml:space="preserve">What sets my approach apart is my commitment to integrating Chilean cultural values into HR strategy—a critical success factor often overlooked by international interns. Through volunteering with "Mujeres en la Empresa," a Santiago-based nonprofit, I designed a bilingual (Spanish/English) leadership workshop for female professionals navigating corporate hierarchies in Chile. The program incorporated *chilenidad* principles like *confianza* (trust) and *respeto* (respect), which we measured through pre/post surveys showing 73% of participants felt more empowered to seek advancement opportunities. This experience taught me that effective</w:t>
      </w:r>
      <w:r>
        <w:t xml:space="preserve"> </w:t>
      </w:r>
      <w:r>
        <w:rPr>
          <w:iCs/>
          <w:i/>
        </w:rPr>
        <w:t xml:space="preserve">Human Resources Manager</w:t>
      </w:r>
      <w:r>
        <w:t xml:space="preserve"> </w:t>
      </w:r>
      <w:r>
        <w:t xml:space="preserve">leadership in Santiago requires understanding that talent development isn't merely about process—it's about fostering relationships within Chile's unique socio-professional ecosystem.</w:t>
      </w:r>
    </w:p>
    <w:p>
      <w:pPr>
        <w:pStyle w:val="BodyText"/>
      </w:pPr>
      <w:r>
        <w:t xml:space="preserve">I am particularly drawn to your company's recent expansion into sustainable HR practices, such as the "Green Talent Initiative" that partners with universities to create eco-conscious leadership pipelines. As a certified sustainability professional (EcoVadis), I've developed a framework for measuring HR initiatives' environmental impact—something I believe could significantly enhance your current programs in Chile Santiago. My fluency in Spanish (DELE C1) and English (CPE) allows me to seamlessly navigate both local team dynamics and international stakeholder communications, which is essential when managing HR operations across Santiago's multinational corporations.</w:t>
      </w:r>
    </w:p>
    <w:p>
      <w:pPr>
        <w:pStyle w:val="BodyText"/>
      </w:pPr>
      <w:r>
        <w:t xml:space="preserve">Beyond technical skills, my adaptability in Chilean business contexts has been rigorously tested. During the 2023 Chilean university strikes, I coordinated remote onboarding for a cohort of students while maintaining compliance with labor regulations—a challenge that honed my crisis management abilities. This experience reinforced why Santiago remains the premier city for HR innovation: its corporate environment demands professionals who can transform challenges into growth opportunities without compromising ethical standards. My long-term aspiration to become a strategic</w:t>
      </w:r>
      <w:r>
        <w:t xml:space="preserve"> </w:t>
      </w:r>
      <w:r>
        <w:rPr>
          <w:iCs/>
          <w:i/>
        </w:rPr>
        <w:t xml:space="preserve">Human Resources Manager</w:t>
      </w:r>
      <w:r>
        <w:t xml:space="preserve"> </w:t>
      </w:r>
      <w:r>
        <w:t xml:space="preserve">leading diversity initiatives across Latin America has been shaped by observing how Chile Santiago serves as a catalyst for regional HR excellence.</w:t>
      </w:r>
    </w:p>
    <w:p>
      <w:pPr>
        <w:pStyle w:val="BodyText"/>
      </w:pPr>
      <w:r>
        <w:t xml:space="preserve">The opportunity to contribute to your team in Chile Santiago represents more than an internship—it's the strategic next step in my mission to redefine HR leadership in emerging markets. I am eager to apply my expertise in labor relations, talent analytics, and cross-cultural engagement while learning from your industry-leading practices. My resume, attached for your review, details additional projects including a partnership with the Santiago Chamber of Commerce on youth employment programs that increased apprenticeship placements by 35%.</w:t>
      </w:r>
    </w:p>
    <w:p>
      <w:pPr>
        <w:pStyle w:val="BodyText"/>
      </w:pPr>
      <w:r>
        <w:t xml:space="preserve">Thank you for considering my application. I am deeply committed to contributing to your HR department's success in Chile Santiago and would welcome the opportunity to discuss how my proactive approach aligns with your strategic goals. I am available for an interview at your earliest convenience and can be reached at +56 9 XXX XXXX or [your.email@example.com]. As a future leader in human resources, I am ready to bring fresh perspectives while respecting Chile's rich professional traditions.</w:t>
      </w:r>
    </w:p>
    <w:p>
      <w:pPr>
        <w:pStyle w:val="BodyText"/>
      </w:pPr>
      <w:r>
        <w:t xml:space="preserve">Sincerely,</w:t>
      </w:r>
    </w:p>
    <w:p>
      <w:pPr>
        <w:pStyle w:val="BodyText"/>
      </w:pPr>
      <w:r>
        <w:t xml:space="preserve">[Your Full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0T03:52:42Z</dcterms:created>
  <dcterms:modified xsi:type="dcterms:W3CDTF">2026-07-20T03:52:42Z</dcterms:modified>
</cp:coreProperties>
</file>

<file path=docProps/custom.xml><?xml version="1.0" encoding="utf-8"?>
<Properties xmlns="http://schemas.openxmlformats.org/officeDocument/2006/custom-properties" xmlns:vt="http://schemas.openxmlformats.org/officeDocument/2006/docPropsVTypes"/>
</file>